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16231" w14:textId="4132F49B" w:rsidR="003E6006" w:rsidRPr="00937387" w:rsidRDefault="00585808" w:rsidP="00937387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</w:t>
      </w:r>
      <w:r w:rsidR="00716D78"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1B60A423" w14:textId="33C31D8C" w:rsidR="00932D42" w:rsidRPr="00937387" w:rsidRDefault="003E6006" w:rsidP="00716D78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“</w:t>
      </w:r>
      <w:r w:rsidR="00716D78"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Diversity and Inclusiveness</w:t>
      </w:r>
      <w:r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</w:p>
    <w:p w14:paraId="658590E7" w14:textId="77777777" w:rsidR="00F1021F" w:rsidRPr="00937387" w:rsidRDefault="00716D78" w:rsidP="00716D78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60A2EF8D" w14:textId="22DBF484" w:rsidR="00030C89" w:rsidRPr="00937387" w:rsidRDefault="00030C89" w:rsidP="00716D78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65CCE177" w14:textId="4F5BEAED" w:rsidR="00030C89" w:rsidRPr="00937387" w:rsidRDefault="00716D78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A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.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　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Fill</w:t>
      </w:r>
      <w:r w:rsidR="00266041" w:rsidRPr="00937387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266041" w:rsidRPr="00937387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266041" w:rsidRPr="00937387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266041"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 Questions</w:t>
      </w:r>
    </w:p>
    <w:p w14:paraId="16F1491F" w14:textId="7D729B3F" w:rsidR="00030C89" w:rsidRPr="00EF688B" w:rsidRDefault="00716D78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Put the correct answers in the space provided.</w:t>
      </w:r>
    </w:p>
    <w:tbl>
      <w:tblPr>
        <w:tblStyle w:val="TableGrid"/>
        <w:tblW w:w="829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294"/>
      </w:tblGrid>
      <w:tr w:rsidR="00294E54" w:rsidRPr="00937387" w14:paraId="73C6B7BF" w14:textId="77777777" w:rsidTr="002235E7">
        <w:trPr>
          <w:trHeight w:val="4443"/>
          <w:jc w:val="center"/>
        </w:trPr>
        <w:tc>
          <w:tcPr>
            <w:tcW w:w="8294" w:type="dxa"/>
          </w:tcPr>
          <w:p w14:paraId="418EE66E" w14:textId="176BF7AD" w:rsidR="00294E54" w:rsidRPr="00707C4A" w:rsidRDefault="00716D78" w:rsidP="00CA0921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707C4A">
              <w:rPr>
                <w:rFonts w:ascii="Times New Roman" w:eastAsia="微軟正黑體" w:hAnsi="Times New Roman" w:cs="Times New Roman" w:hint="eastAsia"/>
                <w:sz w:val="28"/>
                <w:szCs w:val="28"/>
                <w:lang w:eastAsia="zh-HK"/>
              </w:rPr>
              <w:t>S</w:t>
            </w:r>
            <w:r w:rsidRPr="00707C4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ociety is made up of people from different backgrounds. </w:t>
            </w:r>
            <w:r w:rsidR="00CE116A" w:rsidRPr="00707C4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E</w:t>
            </w:r>
            <w:r w:rsidRPr="00707C4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veryone will have the opportunity to participate in the development of society, utilise their strengths and contribute to building a diverse and inclusive society</w:t>
            </w:r>
            <w:r w:rsidR="00CE116A" w:rsidRPr="00707C4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if we can</w:t>
            </w:r>
          </w:p>
          <w:p w14:paraId="222ADE55" w14:textId="77777777" w:rsidR="00294E54" w:rsidRPr="00937387" w:rsidRDefault="00294E54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  <w:p w14:paraId="61A02A95" w14:textId="5442E076" w:rsidR="00294E54" w:rsidRPr="00937387" w:rsidRDefault="00E2210C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0C15B26" wp14:editId="7AECE1B2">
                      <wp:simplePos x="0" y="0"/>
                      <wp:positionH relativeFrom="column">
                        <wp:posOffset>1828525</wp:posOffset>
                      </wp:positionH>
                      <wp:positionV relativeFrom="paragraph">
                        <wp:posOffset>114935</wp:posOffset>
                      </wp:positionV>
                      <wp:extent cx="1494790" cy="595630"/>
                      <wp:effectExtent l="0" t="285750" r="10160" b="13970"/>
                      <wp:wrapNone/>
                      <wp:docPr id="4" name="圓角矩形圖說文字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10019"/>
                                  <a:gd name="adj2" fmla="val -96380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5F85004" w14:textId="6FB5DF94" w:rsidR="0075230E" w:rsidRPr="00585808" w:rsidRDefault="00585808" w:rsidP="0075230E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</w:pPr>
                                  <w:r w:rsidRPr="00585808"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__</w:t>
                                  </w:r>
                                  <w:r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</w:t>
                                  </w:r>
                                  <w:r w:rsidRPr="00585808"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</w:t>
                                  </w:r>
                                  <w:r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</w:t>
                                  </w:r>
                                  <w:r w:rsidRPr="00585808"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0C15B26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圓角矩形圖說文字 4" o:spid="_x0000_s1026" type="#_x0000_t62" style="position:absolute;left:0;text-align:left;margin-left:2in;margin-top:9.05pt;width:117.7pt;height:46.9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" adj="12964,-10018" fillcolor="white [3201]" strokecolor="#5b9bd5 [3204]" strokeweight="1pt">
                      <v:textbox>
                        <w:txbxContent>
                          <w:p w14:paraId="15F85004" w14:textId="6FB5DF94" w:rsidR="0075230E" w:rsidRPr="00585808" w:rsidRDefault="00585808" w:rsidP="0075230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</w:pPr>
                            <w:r w:rsidRPr="00585808"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_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</w:t>
                            </w:r>
                            <w:r w:rsidRPr="00585808"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</w:t>
                            </w:r>
                            <w:r w:rsidRPr="00585808"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235E7"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B3E8DCF" wp14:editId="4016ECFF">
                      <wp:simplePos x="0" y="0"/>
                      <wp:positionH relativeFrom="column">
                        <wp:posOffset>3616936</wp:posOffset>
                      </wp:positionH>
                      <wp:positionV relativeFrom="paragraph">
                        <wp:posOffset>109436</wp:posOffset>
                      </wp:positionV>
                      <wp:extent cx="1494790" cy="595630"/>
                      <wp:effectExtent l="0" t="266700" r="10160" b="13970"/>
                      <wp:wrapNone/>
                      <wp:docPr id="5" name="圓角矩形圖說文字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-35728"/>
                                  <a:gd name="adj2" fmla="val -90760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A74A2C3" w14:textId="4A5359D3" w:rsidR="00294E54" w:rsidRPr="00585808" w:rsidRDefault="00585808" w:rsidP="0075230E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</w:pPr>
                                  <w:r w:rsidRPr="00585808"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____</w:t>
                                  </w:r>
                                  <w:r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</w:t>
                                  </w:r>
                                  <w:r w:rsidRPr="00585808"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3E8DCF" id="圓角矩形圖說文字 5" o:spid="_x0000_s1027" type="#_x0000_t62" style="position:absolute;left:0;text-align:left;margin-left:284.8pt;margin-top:8.6pt;width:117.7pt;height:46.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" adj="3083,-8804" fillcolor="white [3201]" strokecolor="#5b9bd5 [3204]" strokeweight="1pt">
                      <v:textbox>
                        <w:txbxContent>
                          <w:p w14:paraId="3A74A2C3" w14:textId="4A5359D3" w:rsidR="00294E54" w:rsidRPr="00585808" w:rsidRDefault="00585808" w:rsidP="0075230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</w:pPr>
                            <w:r w:rsidRPr="00585808"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____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</w:t>
                            </w:r>
                            <w:r w:rsidRPr="00585808"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235E7"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7D929D1" wp14:editId="542EF545">
                      <wp:simplePos x="0" y="0"/>
                      <wp:positionH relativeFrom="column">
                        <wp:posOffset>134320</wp:posOffset>
                      </wp:positionH>
                      <wp:positionV relativeFrom="paragraph">
                        <wp:posOffset>114935</wp:posOffset>
                      </wp:positionV>
                      <wp:extent cx="1494790" cy="595630"/>
                      <wp:effectExtent l="0" t="285750" r="10160" b="13970"/>
                      <wp:wrapNone/>
                      <wp:docPr id="3" name="圓角矩形圖說文字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39807"/>
                                  <a:gd name="adj2" fmla="val -9413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AC9BD7" w14:textId="77777777" w:rsidR="00294E54" w:rsidRPr="002235E7" w:rsidRDefault="00CA0921" w:rsidP="00294E54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</w:pPr>
                                  <w:proofErr w:type="gramStart"/>
                                  <w:r w:rsidRPr="002235E7"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include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D929D1" id="圓角矩形圖說文字 3" o:spid="_x0000_s1029" type="#_x0000_t62" style="position:absolute;left:0;text-align:left;margin-left:10.6pt;margin-top:9.05pt;width:117.7pt;height:46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" adj="19398,-9533" fillcolor="white [3201]" strokecolor="#5b9bd5 [3204]" strokeweight="1pt">
                      <v:textbox>
                        <w:txbxContent>
                          <w:p w14:paraId="70AC9BD7" w14:textId="77777777" w:rsidR="00294E54" w:rsidRPr="002235E7" w:rsidRDefault="00CA0921" w:rsidP="00294E54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</w:pPr>
                            <w:r w:rsidRPr="002235E7"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includ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88E8FD0" w14:textId="77777777" w:rsidR="00294E54" w:rsidRPr="00937387" w:rsidRDefault="00294E54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  <w:p w14:paraId="702FF7CD" w14:textId="77777777" w:rsidR="00294E54" w:rsidRPr="00937387" w:rsidRDefault="00294E54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  <w:p w14:paraId="7B425A1F" w14:textId="05B38A1E" w:rsidR="00294E54" w:rsidRPr="00937387" w:rsidRDefault="00294E54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  <w:p w14:paraId="3B8851C5" w14:textId="778FBC96" w:rsidR="00294E54" w:rsidRPr="00937387" w:rsidRDefault="002235E7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32F47D0" wp14:editId="2B924268">
                      <wp:simplePos x="0" y="0"/>
                      <wp:positionH relativeFrom="column">
                        <wp:posOffset>2725408</wp:posOffset>
                      </wp:positionH>
                      <wp:positionV relativeFrom="paragraph">
                        <wp:posOffset>51914</wp:posOffset>
                      </wp:positionV>
                      <wp:extent cx="1494790" cy="595630"/>
                      <wp:effectExtent l="0" t="323850" r="10160" b="13970"/>
                      <wp:wrapNone/>
                      <wp:docPr id="7" name="圓角矩形圖說文字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5231"/>
                                  <a:gd name="adj2" fmla="val -9975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E872347" w14:textId="77777777" w:rsidR="00294E54" w:rsidRPr="002235E7" w:rsidRDefault="00CA0921" w:rsidP="00CA0921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proofErr w:type="gramStart"/>
                                  <w:r w:rsidRPr="002235E7">
                                    <w:rPr>
                                      <w:rFonts w:ascii="Times New Roman" w:eastAsia="微軟正黑體" w:hAnsi="Times New Roman" w:cs="Times New Roman"/>
                                      <w:sz w:val="28"/>
                                      <w:szCs w:val="28"/>
                                    </w:rPr>
                                    <w:t>treat</w:t>
                                  </w:r>
                                  <w:proofErr w:type="gramEnd"/>
                                  <w:r w:rsidRPr="002235E7">
                                    <w:rPr>
                                      <w:rFonts w:ascii="Times New Roman" w:eastAsia="微軟正黑體" w:hAnsi="Times New Roman" w:cs="Times New Roman"/>
                                      <w:sz w:val="28"/>
                                      <w:szCs w:val="28"/>
                                    </w:rPr>
                                    <w:t xml:space="preserve"> each other fairl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2F47D0" id="圓角矩形圖說文字 7" o:spid="_x0000_s1030" type="#_x0000_t62" style="position:absolute;left:0;text-align:left;margin-left:214.6pt;margin-top:4.1pt;width:117.7pt;height:46.9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" adj="11930,-10746" fillcolor="white [3201]" strokecolor="#5b9bd5 [3204]" strokeweight="1pt">
                      <v:textbox>
                        <w:txbxContent>
                          <w:p w14:paraId="2E872347" w14:textId="77777777" w:rsidR="00294E54" w:rsidRPr="002235E7" w:rsidRDefault="00CA0921" w:rsidP="00CA092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</w:pPr>
                            <w:r w:rsidRPr="002235E7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treat each other fairl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9B9BE51" wp14:editId="00021289">
                      <wp:simplePos x="0" y="0"/>
                      <wp:positionH relativeFrom="column">
                        <wp:posOffset>984610</wp:posOffset>
                      </wp:positionH>
                      <wp:positionV relativeFrom="paragraph">
                        <wp:posOffset>50273</wp:posOffset>
                      </wp:positionV>
                      <wp:extent cx="1494790" cy="595630"/>
                      <wp:effectExtent l="0" t="323850" r="10160" b="13970"/>
                      <wp:wrapNone/>
                      <wp:docPr id="6" name="圓角矩形圖說文字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-1684"/>
                                  <a:gd name="adj2" fmla="val -9975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F1A6E9" w14:textId="0907B397" w:rsidR="00294E54" w:rsidRPr="00585808" w:rsidRDefault="00585808" w:rsidP="00294E54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</w:pPr>
                                  <w:r w:rsidRPr="00585808"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_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B9BE51" id="圓角矩形圖說文字 6" o:spid="_x0000_s1030" type="#_x0000_t62" style="position:absolute;left:0;text-align:left;margin-left:77.55pt;margin-top:3.95pt;width:117.7pt;height:46.9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" adj="10436,-10746" fillcolor="white [3201]" strokecolor="#5b9bd5 [3204]" strokeweight="1pt">
                      <v:textbox>
                        <w:txbxContent>
                          <w:p w14:paraId="75F1A6E9" w14:textId="0907B397" w:rsidR="00294E54" w:rsidRPr="00585808" w:rsidRDefault="00585808" w:rsidP="00294E54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</w:pPr>
                            <w:r w:rsidRPr="00585808"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3087D08" w14:textId="77777777" w:rsidR="00716D78" w:rsidRDefault="00716D78" w:rsidP="00EF688B">
            <w:pPr>
              <w:snapToGrid w:val="0"/>
              <w:spacing w:line="276" w:lineRule="auto"/>
              <w:ind w:left="0" w:firstLine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  <w:p w14:paraId="7A8093D5" w14:textId="77777777" w:rsidR="002B2EE6" w:rsidRDefault="002B2EE6" w:rsidP="00EF688B">
            <w:pPr>
              <w:snapToGrid w:val="0"/>
              <w:spacing w:line="276" w:lineRule="auto"/>
              <w:ind w:left="0" w:firstLine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  <w:p w14:paraId="22DF838F" w14:textId="71F4CBBA" w:rsidR="00707C4A" w:rsidRPr="00937387" w:rsidRDefault="00707C4A" w:rsidP="00EF688B">
            <w:pPr>
              <w:snapToGrid w:val="0"/>
              <w:spacing w:line="276" w:lineRule="auto"/>
              <w:ind w:left="0" w:firstLine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</w:tr>
    </w:tbl>
    <w:p w14:paraId="2984206F" w14:textId="77777777" w:rsidR="00294E54" w:rsidRPr="00937387" w:rsidRDefault="00294E54" w:rsidP="00716D78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4CDD1A84" w14:textId="77777777" w:rsidR="00030C89" w:rsidRPr="00937387" w:rsidRDefault="00CA0921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B.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　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True or False</w:t>
      </w:r>
    </w:p>
    <w:p w14:paraId="48839241" w14:textId="348263FB" w:rsidR="00030C89" w:rsidRPr="00AD2F58" w:rsidRDefault="00CA0921" w:rsidP="00ED1799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 xml:space="preserve">Study the 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following</w:t>
      </w: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 xml:space="preserve"> </w:t>
      </w:r>
      <w:r w:rsidR="00371091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sentences</w:t>
      </w:r>
      <w:r w:rsidR="002B2EE6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 about “Diversity and Inclusiveness”</w:t>
      </w:r>
      <w:r w:rsidR="00371091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. </w:t>
      </w:r>
      <w:r w:rsidR="0008741C" w:rsidRPr="00937387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Put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 a “T” in the blank for correct description</w:t>
      </w:r>
      <w:r w:rsidR="0008741C"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 and an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 “F” for incorrect description.</w:t>
      </w:r>
    </w:p>
    <w:tbl>
      <w:tblPr>
        <w:tblStyle w:val="TableGrid"/>
        <w:tblW w:w="8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"/>
        <w:gridCol w:w="7610"/>
        <w:gridCol w:w="810"/>
      </w:tblGrid>
      <w:tr w:rsidR="00030C89" w:rsidRPr="00937387" w14:paraId="5A5944D2" w14:textId="77777777" w:rsidTr="00EF688B">
        <w:tc>
          <w:tcPr>
            <w:tcW w:w="400" w:type="dxa"/>
          </w:tcPr>
          <w:p w14:paraId="7A8EB3F5" w14:textId="77777777" w:rsidR="00030C89" w:rsidRPr="00937387" w:rsidRDefault="00030C89" w:rsidP="00ED1799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610" w:type="dxa"/>
          </w:tcPr>
          <w:p w14:paraId="4F9AB0DE" w14:textId="77777777" w:rsidR="00030C89" w:rsidRPr="00937387" w:rsidRDefault="00CA0921" w:rsidP="00F210FF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937387">
              <w:rPr>
                <w:rFonts w:ascii="Times New Roman" w:eastAsia="微軟正黑體" w:hAnsi="Times New Roman" w:cs="Times New Roman" w:hint="eastAsia"/>
                <w:sz w:val="28"/>
                <w:szCs w:val="28"/>
              </w:rPr>
              <w:t>T</w:t>
            </w:r>
            <w:r w:rsidRPr="00937387">
              <w:rPr>
                <w:rFonts w:ascii="Times New Roman" w:eastAsia="微軟正黑體" w:hAnsi="Times New Roman" w:cs="Times New Roman"/>
                <w:sz w:val="28"/>
                <w:szCs w:val="28"/>
              </w:rPr>
              <w:t>he “Universal Declaration of Human Rights” has stipulated that all human beings are born free and equal in dignity and rights.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bottom"/>
          </w:tcPr>
          <w:p w14:paraId="7C802004" w14:textId="3EDF6A05" w:rsidR="00030C89" w:rsidRPr="00F210FF" w:rsidRDefault="00030C89" w:rsidP="00ED1799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030C89" w:rsidRPr="00937387" w14:paraId="6DFC52D5" w14:textId="77777777" w:rsidTr="00EF688B">
        <w:tc>
          <w:tcPr>
            <w:tcW w:w="400" w:type="dxa"/>
          </w:tcPr>
          <w:p w14:paraId="2DB2006F" w14:textId="77777777" w:rsidR="00030C89" w:rsidRPr="00937387" w:rsidRDefault="00030C89" w:rsidP="00ED1799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610" w:type="dxa"/>
          </w:tcPr>
          <w:p w14:paraId="20C77B7E" w14:textId="6769A96B" w:rsidR="00030C89" w:rsidRPr="00937387" w:rsidRDefault="00CA0921" w:rsidP="00F210FF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937387">
              <w:rPr>
                <w:rFonts w:ascii="Times New Roman" w:eastAsia="微軟正黑體" w:hAnsi="Times New Roman" w:cs="Times New Roman" w:hint="eastAsia"/>
                <w:sz w:val="28"/>
                <w:szCs w:val="28"/>
              </w:rPr>
              <w:t>In a diverse and inclusive society, everyone can utilise their strengths</w:t>
            </w:r>
            <w:r w:rsidR="00A17242" w:rsidRPr="00937387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and this helps develop a sense of belonging.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D94A19" w14:textId="46882025" w:rsidR="00030C89" w:rsidRPr="00F210FF" w:rsidRDefault="00030C89" w:rsidP="00ED1799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030C89" w:rsidRPr="00937387" w14:paraId="088DF100" w14:textId="77777777" w:rsidTr="00EF688B">
        <w:tc>
          <w:tcPr>
            <w:tcW w:w="400" w:type="dxa"/>
          </w:tcPr>
          <w:p w14:paraId="0402A699" w14:textId="77777777" w:rsidR="00030C89" w:rsidRPr="00937387" w:rsidRDefault="00030C89" w:rsidP="00ED1799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610" w:type="dxa"/>
          </w:tcPr>
          <w:p w14:paraId="74BE00BD" w14:textId="25066C1E" w:rsidR="00707C4A" w:rsidRPr="00937387" w:rsidRDefault="00AC1F6F" w:rsidP="00F210FF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937387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Diversified talents and opinions can help enhance creativity and competitiveness which are the driving forces of </w:t>
            </w:r>
            <w:r w:rsidR="0008741C" w:rsidRPr="00937387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societal</w:t>
            </w:r>
            <w:r w:rsidRPr="00937387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development.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2F459A" w14:textId="1E583C77" w:rsidR="00030C89" w:rsidRPr="00F210FF" w:rsidRDefault="00030C89" w:rsidP="00ED1799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6231032C" w14:textId="77777777" w:rsidR="00707C4A" w:rsidRDefault="00707C4A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5DAE5609" w14:textId="5450D357" w:rsidR="00707C4A" w:rsidRDefault="00707C4A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3BC88FD7" w14:textId="77777777" w:rsidR="00B301CC" w:rsidRDefault="00B301CC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7CD19837" w14:textId="0D53AA06" w:rsidR="000A6C45" w:rsidRPr="00AD2F58" w:rsidRDefault="00AC1F6F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lastRenderedPageBreak/>
        <w:t>C.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Short Question</w:t>
      </w:r>
    </w:p>
    <w:p w14:paraId="0FC963E7" w14:textId="77777777" w:rsidR="00F1021F" w:rsidRPr="00371091" w:rsidRDefault="00AC1F6F" w:rsidP="00AD2F58">
      <w:pPr>
        <w:spacing w:after="160" w:line="276" w:lineRule="auto"/>
        <w:jc w:val="both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371091">
        <w:rPr>
          <w:rFonts w:ascii="Times New Roman" w:eastAsia="微軟正黑體" w:hAnsi="Times New Roman" w:cs="Times New Roman" w:hint="eastAsia"/>
          <w:sz w:val="28"/>
          <w:szCs w:val="28"/>
          <w:lang w:eastAsia="zh-HK"/>
        </w:rPr>
        <w:t xml:space="preserve">What kinds of systems </w:t>
      </w:r>
      <w:r w:rsidRPr="00371091">
        <w:rPr>
          <w:rFonts w:ascii="Times New Roman" w:eastAsia="微軟正黑體" w:hAnsi="Times New Roman" w:cs="Times New Roman"/>
          <w:sz w:val="28"/>
          <w:szCs w:val="28"/>
          <w:lang w:eastAsia="zh-HK"/>
        </w:rPr>
        <w:t>and policies are the important foundation of a diverse and inclusive societ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1538" w:rsidRPr="00937387" w14:paraId="7439FD52" w14:textId="77777777" w:rsidTr="00F3392D">
        <w:tc>
          <w:tcPr>
            <w:tcW w:w="8306" w:type="dxa"/>
          </w:tcPr>
          <w:p w14:paraId="3C0A5A61" w14:textId="6557F648" w:rsidR="00B503B1" w:rsidRPr="00F210FF" w:rsidRDefault="00B503B1" w:rsidP="00F210FF">
            <w:pPr>
              <w:snapToGrid w:val="0"/>
              <w:spacing w:line="276" w:lineRule="auto"/>
              <w:rPr>
                <w:rFonts w:eastAsia="微軟正黑體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AD2F58" w:rsidRPr="00937387" w14:paraId="0D684D50" w14:textId="77777777" w:rsidTr="00F3392D">
        <w:tc>
          <w:tcPr>
            <w:tcW w:w="8306" w:type="dxa"/>
          </w:tcPr>
          <w:p w14:paraId="575C5CFD" w14:textId="77777777" w:rsidR="00AD2F58" w:rsidRPr="00937387" w:rsidRDefault="00AD2F58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</w:rPr>
            </w:pPr>
          </w:p>
        </w:tc>
      </w:tr>
    </w:tbl>
    <w:p w14:paraId="6FB83AEE" w14:textId="0901B509" w:rsidR="00F1021F" w:rsidRDefault="00F1021F" w:rsidP="00716D78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627A4749" w14:textId="77777777" w:rsidR="009627F5" w:rsidRPr="00C35AC0" w:rsidRDefault="009627F5" w:rsidP="009627F5">
      <w:pPr>
        <w:pStyle w:val="ListParagraph"/>
        <w:snapToGrid w:val="0"/>
        <w:jc w:val="center"/>
        <w:rPr>
          <w:rFonts w:eastAsia="標楷體"/>
          <w:sz w:val="28"/>
          <w:szCs w:val="28"/>
        </w:rPr>
      </w:pPr>
      <w:r w:rsidRPr="00C35AC0">
        <w:rPr>
          <w:rFonts w:eastAsia="標楷體"/>
          <w:sz w:val="28"/>
          <w:szCs w:val="28"/>
        </w:rPr>
        <w:sym w:font="Wingdings 2" w:char="F068"/>
      </w:r>
      <w:r w:rsidRPr="00C35AC0">
        <w:rPr>
          <w:rFonts w:eastAsia="標楷體"/>
          <w:sz w:val="28"/>
          <w:szCs w:val="28"/>
        </w:rPr>
        <w:sym w:font="Wingdings 2" w:char="F068"/>
      </w:r>
      <w:r w:rsidRPr="00C35AC0">
        <w:rPr>
          <w:rFonts w:eastAsia="標楷體"/>
          <w:sz w:val="28"/>
          <w:szCs w:val="28"/>
        </w:rPr>
        <w:t xml:space="preserve"> The End </w:t>
      </w:r>
      <w:r w:rsidRPr="00C35AC0">
        <w:rPr>
          <w:rFonts w:eastAsia="標楷體"/>
          <w:sz w:val="28"/>
          <w:szCs w:val="28"/>
        </w:rPr>
        <w:sym w:font="Wingdings 2" w:char="F068"/>
      </w:r>
      <w:r w:rsidRPr="00C35AC0">
        <w:rPr>
          <w:rFonts w:eastAsia="標楷體"/>
          <w:sz w:val="28"/>
          <w:szCs w:val="28"/>
        </w:rPr>
        <w:sym w:font="Wingdings 2" w:char="F068"/>
      </w:r>
    </w:p>
    <w:p w14:paraId="218ABCD0" w14:textId="77777777" w:rsidR="009627F5" w:rsidRPr="00937387" w:rsidRDefault="009627F5" w:rsidP="00716D78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sectPr w:rsidR="009627F5" w:rsidRPr="00937387" w:rsidSect="0005757A">
      <w:footerReference w:type="default" r:id="rId8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10A60B" w14:textId="77777777" w:rsidR="008F4BCC" w:rsidRDefault="008F4BCC" w:rsidP="00932D42">
      <w:r>
        <w:separator/>
      </w:r>
    </w:p>
  </w:endnote>
  <w:endnote w:type="continuationSeparator" w:id="0">
    <w:p w14:paraId="4F0D5855" w14:textId="77777777" w:rsidR="008F4BCC" w:rsidRDefault="008F4BCC" w:rsidP="00932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2614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F15FCE" w14:textId="722C35AB" w:rsidR="00BE17AA" w:rsidRDefault="00BE17A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580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CA021" w14:textId="77777777" w:rsidR="00BE17AA" w:rsidRDefault="00BE1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A2916D" w14:textId="77777777" w:rsidR="008F4BCC" w:rsidRDefault="008F4BCC" w:rsidP="00932D42">
      <w:r>
        <w:separator/>
      </w:r>
    </w:p>
  </w:footnote>
  <w:footnote w:type="continuationSeparator" w:id="0">
    <w:p w14:paraId="75BF5BC5" w14:textId="77777777" w:rsidR="008F4BCC" w:rsidRDefault="008F4BCC" w:rsidP="00932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F1AFF"/>
    <w:multiLevelType w:val="hybridMultilevel"/>
    <w:tmpl w:val="E7FE8D7A"/>
    <w:lvl w:ilvl="0" w:tplc="E0245302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9D25DC"/>
    <w:multiLevelType w:val="hybridMultilevel"/>
    <w:tmpl w:val="52944950"/>
    <w:lvl w:ilvl="0" w:tplc="A08495D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jE2NDc0NTA3szRU0lEKTi0uzszPAykwMq0FANndElEtAAAA"/>
  </w:docVars>
  <w:rsids>
    <w:rsidRoot w:val="00F1021F"/>
    <w:rsid w:val="00004480"/>
    <w:rsid w:val="000055C7"/>
    <w:rsid w:val="00006423"/>
    <w:rsid w:val="00011CFE"/>
    <w:rsid w:val="00030C89"/>
    <w:rsid w:val="00032B5F"/>
    <w:rsid w:val="0004218A"/>
    <w:rsid w:val="00056220"/>
    <w:rsid w:val="000565F4"/>
    <w:rsid w:val="0005757A"/>
    <w:rsid w:val="00057717"/>
    <w:rsid w:val="0006178B"/>
    <w:rsid w:val="00061ED5"/>
    <w:rsid w:val="00065EAD"/>
    <w:rsid w:val="000667CE"/>
    <w:rsid w:val="0008741C"/>
    <w:rsid w:val="00095138"/>
    <w:rsid w:val="000A6C45"/>
    <w:rsid w:val="000B69DA"/>
    <w:rsid w:val="000C0CCE"/>
    <w:rsid w:val="000C4C61"/>
    <w:rsid w:val="000D0C10"/>
    <w:rsid w:val="000D4126"/>
    <w:rsid w:val="000F4C67"/>
    <w:rsid w:val="001325DB"/>
    <w:rsid w:val="001438C6"/>
    <w:rsid w:val="00174A9D"/>
    <w:rsid w:val="00177976"/>
    <w:rsid w:val="001822EF"/>
    <w:rsid w:val="00191F19"/>
    <w:rsid w:val="00195106"/>
    <w:rsid w:val="00195E59"/>
    <w:rsid w:val="001A2582"/>
    <w:rsid w:val="001B4917"/>
    <w:rsid w:val="001F2B68"/>
    <w:rsid w:val="00201CA3"/>
    <w:rsid w:val="002163F8"/>
    <w:rsid w:val="00222D0C"/>
    <w:rsid w:val="002235E7"/>
    <w:rsid w:val="00225A7E"/>
    <w:rsid w:val="002339D4"/>
    <w:rsid w:val="00251ECB"/>
    <w:rsid w:val="00251ED4"/>
    <w:rsid w:val="0026587B"/>
    <w:rsid w:val="00266041"/>
    <w:rsid w:val="00294E54"/>
    <w:rsid w:val="002A43B8"/>
    <w:rsid w:val="002B2EE6"/>
    <w:rsid w:val="002F036F"/>
    <w:rsid w:val="002F4339"/>
    <w:rsid w:val="002F6250"/>
    <w:rsid w:val="00310B6E"/>
    <w:rsid w:val="00317825"/>
    <w:rsid w:val="00344A58"/>
    <w:rsid w:val="003669A1"/>
    <w:rsid w:val="00371091"/>
    <w:rsid w:val="0037464C"/>
    <w:rsid w:val="003A1B26"/>
    <w:rsid w:val="003B21BA"/>
    <w:rsid w:val="003C45C9"/>
    <w:rsid w:val="003E5E7A"/>
    <w:rsid w:val="003E6006"/>
    <w:rsid w:val="00402C7F"/>
    <w:rsid w:val="00404CEC"/>
    <w:rsid w:val="00412C7C"/>
    <w:rsid w:val="004150E0"/>
    <w:rsid w:val="00426198"/>
    <w:rsid w:val="0043074D"/>
    <w:rsid w:val="00430B06"/>
    <w:rsid w:val="00434D0C"/>
    <w:rsid w:val="00461C0E"/>
    <w:rsid w:val="00472A8C"/>
    <w:rsid w:val="004766D2"/>
    <w:rsid w:val="00477230"/>
    <w:rsid w:val="004779C3"/>
    <w:rsid w:val="004903F8"/>
    <w:rsid w:val="00496E20"/>
    <w:rsid w:val="004B1DCA"/>
    <w:rsid w:val="004B2243"/>
    <w:rsid w:val="004C1B79"/>
    <w:rsid w:val="004E43B2"/>
    <w:rsid w:val="004E54E2"/>
    <w:rsid w:val="00507245"/>
    <w:rsid w:val="00510D2D"/>
    <w:rsid w:val="00510E83"/>
    <w:rsid w:val="00523867"/>
    <w:rsid w:val="005259CB"/>
    <w:rsid w:val="00535AC0"/>
    <w:rsid w:val="0054687B"/>
    <w:rsid w:val="00571D9A"/>
    <w:rsid w:val="00585808"/>
    <w:rsid w:val="005A1538"/>
    <w:rsid w:val="005B15BB"/>
    <w:rsid w:val="005B32B8"/>
    <w:rsid w:val="005F652C"/>
    <w:rsid w:val="00612116"/>
    <w:rsid w:val="006136B1"/>
    <w:rsid w:val="00622EE1"/>
    <w:rsid w:val="00666AB0"/>
    <w:rsid w:val="00687091"/>
    <w:rsid w:val="006977D9"/>
    <w:rsid w:val="006A38F6"/>
    <w:rsid w:val="006A788F"/>
    <w:rsid w:val="006B1727"/>
    <w:rsid w:val="006C507B"/>
    <w:rsid w:val="006D223D"/>
    <w:rsid w:val="006E19DC"/>
    <w:rsid w:val="006E2BA2"/>
    <w:rsid w:val="006F5CFE"/>
    <w:rsid w:val="00701751"/>
    <w:rsid w:val="007070E0"/>
    <w:rsid w:val="00707C4A"/>
    <w:rsid w:val="00712125"/>
    <w:rsid w:val="00716D78"/>
    <w:rsid w:val="0072795F"/>
    <w:rsid w:val="00730176"/>
    <w:rsid w:val="00742E4A"/>
    <w:rsid w:val="00743A64"/>
    <w:rsid w:val="0075230E"/>
    <w:rsid w:val="00757B7E"/>
    <w:rsid w:val="0076781C"/>
    <w:rsid w:val="00791B7D"/>
    <w:rsid w:val="007A6125"/>
    <w:rsid w:val="008010C3"/>
    <w:rsid w:val="00815091"/>
    <w:rsid w:val="00833DDC"/>
    <w:rsid w:val="00835A65"/>
    <w:rsid w:val="00864C49"/>
    <w:rsid w:val="00867BBA"/>
    <w:rsid w:val="00871D1B"/>
    <w:rsid w:val="0088274A"/>
    <w:rsid w:val="00890E56"/>
    <w:rsid w:val="0089735D"/>
    <w:rsid w:val="008A03F3"/>
    <w:rsid w:val="008B212E"/>
    <w:rsid w:val="008C1370"/>
    <w:rsid w:val="008F4BCC"/>
    <w:rsid w:val="00900953"/>
    <w:rsid w:val="00901E6B"/>
    <w:rsid w:val="009242EB"/>
    <w:rsid w:val="00932D42"/>
    <w:rsid w:val="00937387"/>
    <w:rsid w:val="009539DB"/>
    <w:rsid w:val="009627F5"/>
    <w:rsid w:val="00966171"/>
    <w:rsid w:val="00976D8A"/>
    <w:rsid w:val="009874AE"/>
    <w:rsid w:val="0099218E"/>
    <w:rsid w:val="009A4D1A"/>
    <w:rsid w:val="009C4222"/>
    <w:rsid w:val="009F51E7"/>
    <w:rsid w:val="00A17242"/>
    <w:rsid w:val="00A40447"/>
    <w:rsid w:val="00A74108"/>
    <w:rsid w:val="00A92C2F"/>
    <w:rsid w:val="00A94F12"/>
    <w:rsid w:val="00AA2900"/>
    <w:rsid w:val="00AB03F7"/>
    <w:rsid w:val="00AC1F6F"/>
    <w:rsid w:val="00AC2E17"/>
    <w:rsid w:val="00AC40B6"/>
    <w:rsid w:val="00AD1B7A"/>
    <w:rsid w:val="00AD2F58"/>
    <w:rsid w:val="00AE70B1"/>
    <w:rsid w:val="00AF4A6B"/>
    <w:rsid w:val="00B11139"/>
    <w:rsid w:val="00B12DA2"/>
    <w:rsid w:val="00B301CC"/>
    <w:rsid w:val="00B30D7F"/>
    <w:rsid w:val="00B330DC"/>
    <w:rsid w:val="00B42888"/>
    <w:rsid w:val="00B503B1"/>
    <w:rsid w:val="00B670D2"/>
    <w:rsid w:val="00BD2AEC"/>
    <w:rsid w:val="00BE17AA"/>
    <w:rsid w:val="00BF32CC"/>
    <w:rsid w:val="00C14285"/>
    <w:rsid w:val="00C47256"/>
    <w:rsid w:val="00C51D37"/>
    <w:rsid w:val="00C60440"/>
    <w:rsid w:val="00C616B5"/>
    <w:rsid w:val="00C61F50"/>
    <w:rsid w:val="00C627BB"/>
    <w:rsid w:val="00C674C6"/>
    <w:rsid w:val="00C879B2"/>
    <w:rsid w:val="00CA0921"/>
    <w:rsid w:val="00CB255C"/>
    <w:rsid w:val="00CE116A"/>
    <w:rsid w:val="00CE7EE7"/>
    <w:rsid w:val="00D022B2"/>
    <w:rsid w:val="00D34B34"/>
    <w:rsid w:val="00D56E27"/>
    <w:rsid w:val="00D714B2"/>
    <w:rsid w:val="00D85741"/>
    <w:rsid w:val="00D87464"/>
    <w:rsid w:val="00DA1231"/>
    <w:rsid w:val="00DB6188"/>
    <w:rsid w:val="00DD10E2"/>
    <w:rsid w:val="00DE3BEA"/>
    <w:rsid w:val="00E06FAE"/>
    <w:rsid w:val="00E16FE7"/>
    <w:rsid w:val="00E21AFD"/>
    <w:rsid w:val="00E2210C"/>
    <w:rsid w:val="00E448E4"/>
    <w:rsid w:val="00E60554"/>
    <w:rsid w:val="00E63E36"/>
    <w:rsid w:val="00E91533"/>
    <w:rsid w:val="00EC0C38"/>
    <w:rsid w:val="00EC2DF3"/>
    <w:rsid w:val="00EC388B"/>
    <w:rsid w:val="00EC5755"/>
    <w:rsid w:val="00ED1799"/>
    <w:rsid w:val="00EF688B"/>
    <w:rsid w:val="00EF6EB3"/>
    <w:rsid w:val="00F1021F"/>
    <w:rsid w:val="00F210FF"/>
    <w:rsid w:val="00F224B5"/>
    <w:rsid w:val="00F3392D"/>
    <w:rsid w:val="00F4404E"/>
    <w:rsid w:val="00F85949"/>
    <w:rsid w:val="00F873AE"/>
    <w:rsid w:val="00FB0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5391E0"/>
  <w15:chartTrackingRefBased/>
  <w15:docId w15:val="{C4451481-FF0E-4C15-BFF5-B0D54209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021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021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021F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styleId="TableGrid">
    <w:name w:val="Table Grid"/>
    <w:basedOn w:val="TableNormal"/>
    <w:uiPriority w:val="39"/>
    <w:rsid w:val="00F1021F"/>
    <w:pPr>
      <w:spacing w:after="0" w:line="240" w:lineRule="auto"/>
      <w:ind w:left="425" w:hanging="425"/>
    </w:pPr>
    <w:rPr>
      <w:sz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1021F"/>
    <w:pPr>
      <w:widowControl/>
      <w:ind w:left="720" w:hanging="425"/>
      <w:contextualSpacing/>
    </w:pPr>
    <w:rPr>
      <w:rFonts w:ascii="Times New Roman" w:eastAsia="新細明體" w:hAnsi="Times New Roman" w:cs="Times New Roman"/>
    </w:rPr>
  </w:style>
  <w:style w:type="character" w:customStyle="1" w:styleId="ListParagraphChar">
    <w:name w:val="List Paragraph Char"/>
    <w:link w:val="ListParagraph"/>
    <w:uiPriority w:val="34"/>
    <w:rsid w:val="00F1021F"/>
    <w:rPr>
      <w:rFonts w:ascii="Times New Roman" w:eastAsia="新細明體" w:hAnsi="Times New Roman" w:cs="Times New Roman"/>
      <w:kern w:val="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32D4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D42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32D4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D42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D42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D42"/>
    <w:rPr>
      <w:rFonts w:ascii="Microsoft JhengHei UI" w:eastAsia="Microsoft JhengHei UI"/>
      <w:kern w:val="2"/>
      <w:sz w:val="18"/>
      <w:szCs w:val="18"/>
    </w:rPr>
  </w:style>
  <w:style w:type="paragraph" w:styleId="NoSpacing">
    <w:name w:val="No Spacing"/>
    <w:uiPriority w:val="1"/>
    <w:qFormat/>
    <w:rsid w:val="00EC2DF3"/>
    <w:pPr>
      <w:spacing w:after="0" w:line="240" w:lineRule="auto"/>
    </w:pPr>
  </w:style>
  <w:style w:type="paragraph" w:customStyle="1" w:styleId="Default">
    <w:name w:val="Default"/>
    <w:rsid w:val="00EC2DF3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2DF3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D56E27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951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1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138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1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138"/>
    <w:rPr>
      <w:b/>
      <w:bCs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A12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9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A5237D-D870-44C7-984D-44EBAAEAA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G, Yiu-chak</dc:creator>
  <cp:keywords/>
  <dc:description/>
  <cp:lastModifiedBy>WAI, Cheuk-bun Solar</cp:lastModifiedBy>
  <cp:revision>3</cp:revision>
  <dcterms:created xsi:type="dcterms:W3CDTF">2024-03-28T03:47:00Z</dcterms:created>
  <dcterms:modified xsi:type="dcterms:W3CDTF">2024-03-28T03:57:00Z</dcterms:modified>
</cp:coreProperties>
</file>